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288C5" w14:textId="77777777" w:rsidR="00903F3B" w:rsidRDefault="00903F3B" w:rsidP="00903F3B">
      <w:r>
        <w:rPr>
          <w:noProof/>
        </w:rPr>
        <w:drawing>
          <wp:inline distT="0" distB="0" distL="0" distR="0" wp14:anchorId="71FBB485" wp14:editId="604954EA">
            <wp:extent cx="3383280" cy="548175"/>
            <wp:effectExtent l="0" t="0" r="7620" b="4445"/>
            <wp:docPr id="2" name="Picture 2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5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5BBF1" w14:textId="77777777" w:rsidR="00903F3B" w:rsidRDefault="00903F3B" w:rsidP="00044C36"/>
    <w:sdt>
      <w:sdtPr>
        <w:id w:val="1147394896"/>
        <w:lock w:val="contentLocked"/>
        <w:placeholder>
          <w:docPart w:val="DefaultPlaceholder_-1854013440"/>
        </w:placeholder>
        <w:group/>
      </w:sdtPr>
      <w:sdtEndPr>
        <w:rPr>
          <w:i/>
          <w:sz w:val="20"/>
        </w:rPr>
      </w:sdtEndPr>
      <w:sdtContent>
        <w:p w14:paraId="6577E63D" w14:textId="77777777" w:rsidR="00903F3B" w:rsidRDefault="00903F3B" w:rsidP="00FC0992">
          <w:pPr>
            <w:jc w:val="center"/>
          </w:pPr>
          <w:r>
            <w:t>POLICIES AND PROCEDURES FOR FACULTY</w:t>
          </w:r>
          <w:r w:rsidR="00FC0992">
            <w:t xml:space="preserve"> </w:t>
          </w:r>
          <w:r>
            <w:t>APPOINTMENT, RETENTION, TENURE AND PROMOTION</w:t>
          </w:r>
        </w:p>
        <w:p w14:paraId="43C89C42" w14:textId="77777777" w:rsidR="00903F3B" w:rsidRPr="00EA2089" w:rsidRDefault="00BD218B" w:rsidP="00BD218B">
          <w:pPr>
            <w:ind w:left="2880" w:firstLine="720"/>
            <w:rPr>
              <w:sz w:val="24"/>
            </w:rPr>
          </w:pPr>
          <w:r w:rsidRPr="00EA2089">
            <w:rPr>
              <w:sz w:val="24"/>
            </w:rPr>
            <w:t xml:space="preserve">College of </w:t>
          </w:r>
          <w:sdt>
            <w:sdtPr>
              <w:rPr>
                <w:sz w:val="24"/>
              </w:rPr>
              <w:id w:val="1212850375"/>
              <w:lock w:val="sdtLocked"/>
              <w:placeholder>
                <w:docPart w:val="E05AECDC6D21495281D3851AA25F54FE"/>
              </w:placeholder>
              <w:showingPlcHdr/>
            </w:sdtPr>
            <w:sdtEndPr/>
            <w:sdtContent>
              <w:r w:rsidR="00414CDF" w:rsidRPr="00EA2089">
                <w:rPr>
                  <w:rStyle w:val="PlaceholderText"/>
                  <w:sz w:val="24"/>
                </w:rPr>
                <w:t>Click or tap here to enter text.</w:t>
              </w:r>
            </w:sdtContent>
          </w:sdt>
        </w:p>
        <w:p w14:paraId="021F719D" w14:textId="77777777" w:rsidR="00903F3B" w:rsidRDefault="00903F3B" w:rsidP="00903F3B">
          <w:pPr>
            <w:rPr>
              <w:sz w:val="20"/>
            </w:rPr>
          </w:pPr>
          <w:r w:rsidRPr="000D7BF1">
            <w:rPr>
              <w:sz w:val="20"/>
            </w:rPr>
            <w:t xml:space="preserve">Should the wording of the standardized portions of this document conflict or appear to conflict with the wording of the relevant policies in the Unit 3 Collective Bargaining Agreement or with the </w:t>
          </w:r>
          <w:r w:rsidRPr="000D7BF1">
            <w:rPr>
              <w:i/>
              <w:sz w:val="20"/>
            </w:rPr>
            <w:t>Faculty Handbook</w:t>
          </w:r>
          <w:r w:rsidRPr="000D7BF1">
            <w:rPr>
              <w:sz w:val="20"/>
            </w:rPr>
            <w:t xml:space="preserve">, the Agreement and the </w:t>
          </w:r>
          <w:r w:rsidRPr="000D7BF1">
            <w:rPr>
              <w:i/>
              <w:sz w:val="20"/>
            </w:rPr>
            <w:t>Handbook</w:t>
          </w:r>
          <w:r w:rsidRPr="000D7BF1">
            <w:rPr>
              <w:sz w:val="20"/>
            </w:rPr>
            <w:t xml:space="preserve"> take prece</w:t>
          </w:r>
          <w:r w:rsidR="007D41F0">
            <w:rPr>
              <w:sz w:val="20"/>
            </w:rPr>
            <w:t>dence.</w:t>
          </w:r>
        </w:p>
        <w:p w14:paraId="0B563B27" w14:textId="77777777" w:rsidR="00903F3B" w:rsidRPr="00E26870" w:rsidRDefault="008606DA" w:rsidP="00903F3B">
          <w:pPr>
            <w:rPr>
              <w:i/>
              <w:sz w:val="20"/>
            </w:rPr>
          </w:pPr>
          <w:r w:rsidRPr="00E26870">
            <w:rPr>
              <w:i/>
              <w:sz w:val="20"/>
            </w:rPr>
            <w:t>If not approved at any level, justification is required.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3F3B" w14:paraId="7AE98560" w14:textId="77777777" w:rsidTr="00082861">
        <w:trPr>
          <w:trHeight w:val="1133"/>
        </w:trPr>
        <w:tc>
          <w:tcPr>
            <w:tcW w:w="9350" w:type="dxa"/>
            <w:tcBorders>
              <w:top w:val="single" w:sz="4" w:space="0" w:color="auto"/>
            </w:tcBorders>
          </w:tcPr>
          <w:sdt>
            <w:sdtPr>
              <w:rPr>
                <w:b/>
              </w:rPr>
              <w:id w:val="1077015819"/>
              <w:lock w:val="sdt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0627F39B" w14:textId="77777777" w:rsidR="00903F3B" w:rsidRPr="00FC0992" w:rsidRDefault="00903F3B" w:rsidP="00AC5341">
                <w:pPr>
                  <w:rPr>
                    <w:b/>
                  </w:rPr>
                </w:pPr>
                <w:r w:rsidRPr="00FC0992">
                  <w:rPr>
                    <w:b/>
                  </w:rPr>
                  <w:t xml:space="preserve">TO BE COMPLETED BY </w:t>
                </w:r>
                <w:r w:rsidR="009C35C8">
                  <w:rPr>
                    <w:b/>
                  </w:rPr>
                  <w:t>DEPARTMENT</w:t>
                </w:r>
                <w:r w:rsidRPr="00FC0992">
                  <w:rPr>
                    <w:b/>
                  </w:rPr>
                  <w:t xml:space="preserve"> </w:t>
                </w:r>
                <w:r w:rsidR="009C35C8">
                  <w:rPr>
                    <w:b/>
                  </w:rPr>
                  <w:t xml:space="preserve">Chair </w:t>
                </w:r>
                <w:r w:rsidR="001A7126" w:rsidRPr="001A7126">
                  <w:rPr>
                    <w:b/>
                    <w:sz w:val="18"/>
                    <w:szCs w:val="18"/>
                  </w:rPr>
                  <w:t>(Followin</w:t>
                </w:r>
                <w:r w:rsidR="009C35C8">
                  <w:rPr>
                    <w:b/>
                    <w:sz w:val="18"/>
                    <w:szCs w:val="18"/>
                  </w:rPr>
                  <w:t>g recommendation, forward to College FAC</w:t>
                </w:r>
                <w:r w:rsidR="001A7126" w:rsidRPr="001A7126">
                  <w:rPr>
                    <w:b/>
                    <w:sz w:val="18"/>
                    <w:szCs w:val="18"/>
                  </w:rPr>
                  <w:t>)</w:t>
                </w:r>
              </w:p>
              <w:p w14:paraId="45B940C3" w14:textId="77777777" w:rsidR="007D41F0" w:rsidRDefault="007D41F0" w:rsidP="007D41F0">
                <w:r>
                  <w:t xml:space="preserve">Recommend </w:t>
                </w:r>
                <w:r w:rsidR="00903F3B">
                  <w:t>Approv</w:t>
                </w:r>
                <w:r w:rsidR="008606DA">
                  <w:t>al</w:t>
                </w:r>
                <w:r w:rsidR="00903F3B">
                  <w:t xml:space="preserve">    </w:t>
                </w:r>
                <w:r w:rsidR="00FD7B63">
                  <w:t xml:space="preserve">  </w:t>
                </w:r>
                <w:r w:rsidR="00903F3B">
                  <w:t xml:space="preserve"> </w:t>
                </w:r>
                <w:r>
                  <w:t xml:space="preserve">             </w:t>
                </w:r>
                <w:r w:rsidR="00903F3B">
                  <w:t xml:space="preserve"> </w:t>
                </w:r>
                <w:r w:rsidR="008606DA">
                  <w:t xml:space="preserve"> </w:t>
                </w:r>
                <w:sdt>
                  <w:sdtPr>
                    <w:id w:val="-1473283870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44C3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D7B63">
                  <w:t xml:space="preserve">       </w:t>
                </w:r>
              </w:p>
              <w:p w14:paraId="6EF66403" w14:textId="77777777" w:rsidR="00903F3B" w:rsidRDefault="007D41F0" w:rsidP="007D41F0">
                <w:r>
                  <w:t xml:space="preserve">Do not Recommend </w:t>
                </w:r>
                <w:r w:rsidR="008606DA">
                  <w:t>Approval</w:t>
                </w:r>
                <w:r w:rsidR="00903F3B">
                  <w:t xml:space="preserve">    </w:t>
                </w:r>
                <w:r w:rsidR="00FD7B63">
                  <w:t xml:space="preserve">   </w:t>
                </w:r>
                <w:r w:rsidR="00903F3B">
                  <w:t xml:space="preserve">  </w:t>
                </w:r>
                <w:sdt>
                  <w:sdtPr>
                    <w:id w:val="-5195472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                          </w:t>
                </w:r>
                <w:r w:rsidR="00FD7B63">
                  <w:t xml:space="preserve">       </w:t>
                </w:r>
                <w:r w:rsidR="008606DA">
                  <w:t xml:space="preserve"> </w:t>
                </w:r>
                <w:r w:rsidR="00903F3B">
                  <w:t>__________________________    _______</w:t>
                </w:r>
              </w:p>
              <w:p w14:paraId="7D67C4F7" w14:textId="77777777" w:rsidR="00903F3B" w:rsidRDefault="00903F3B" w:rsidP="00AC5341">
                <w:pPr>
                  <w:tabs>
                    <w:tab w:val="left" w:pos="2625"/>
                    <w:tab w:val="left" w:pos="5475"/>
                  </w:tabs>
                </w:pPr>
                <w:r>
                  <w:t xml:space="preserve">                                                                                                           </w:t>
                </w:r>
                <w:r w:rsidR="008606DA">
                  <w:t>E-</w:t>
                </w:r>
                <w:r>
                  <w:t>Signat</w:t>
                </w:r>
                <w:r w:rsidR="008606DA">
                  <w:t xml:space="preserve">ure of </w:t>
                </w:r>
                <w:r w:rsidR="009C35C8">
                  <w:t>Department</w:t>
                </w:r>
                <w:r w:rsidR="008606DA">
                  <w:t xml:space="preserve"> Chair      </w:t>
                </w:r>
                <w:r>
                  <w:t>Date</w:t>
                </w:r>
              </w:p>
            </w:sdtContent>
          </w:sdt>
          <w:sdt>
            <w:sdtPr>
              <w:id w:val="-466439443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10FC3DEE" w14:textId="77777777" w:rsidR="008E1F67" w:rsidRDefault="008606DA" w:rsidP="00AC5341">
                <w:pPr>
                  <w:tabs>
                    <w:tab w:val="left" w:pos="2625"/>
                    <w:tab w:val="left" w:pos="5475"/>
                  </w:tabs>
                </w:pPr>
                <w:r>
                  <w:t>Justification:</w:t>
                </w:r>
                <w:r w:rsidR="00FC0992">
                  <w:t xml:space="preserve"> </w:t>
                </w:r>
              </w:p>
            </w:sdtContent>
          </w:sdt>
          <w:p w14:paraId="37E0933A" w14:textId="77777777" w:rsidR="008606DA" w:rsidRDefault="008E1F67" w:rsidP="00AC5341">
            <w:pPr>
              <w:tabs>
                <w:tab w:val="left" w:pos="2625"/>
                <w:tab w:val="left" w:pos="5475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84B85EC" wp14:editId="045DA4AD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51765</wp:posOffset>
                      </wp:positionV>
                      <wp:extent cx="57626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762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6EE78C" id="Straight Connector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4pt,11.95pt" to="453.3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3D7CE1A6" w14:textId="77777777" w:rsidR="008606DA" w:rsidRDefault="008606DA" w:rsidP="00AC5341">
            <w:pPr>
              <w:tabs>
                <w:tab w:val="left" w:pos="2625"/>
                <w:tab w:val="left" w:pos="5475"/>
              </w:tabs>
            </w:pPr>
          </w:p>
        </w:tc>
      </w:tr>
      <w:tr w:rsidR="009C35C8" w14:paraId="7B9BBB2F" w14:textId="77777777" w:rsidTr="00082861">
        <w:trPr>
          <w:trHeight w:val="1133"/>
        </w:trPr>
        <w:tc>
          <w:tcPr>
            <w:tcW w:w="9350" w:type="dxa"/>
            <w:tcBorders>
              <w:top w:val="single" w:sz="4" w:space="0" w:color="auto"/>
            </w:tcBorders>
          </w:tcPr>
          <w:sdt>
            <w:sdtPr>
              <w:rPr>
                <w:b/>
              </w:rPr>
              <w:id w:val="-419645395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6BAEBF8A" w14:textId="77777777" w:rsidR="009C35C8" w:rsidRPr="00FC0992" w:rsidRDefault="009C35C8" w:rsidP="009C35C8">
                <w:pPr>
                  <w:rPr>
                    <w:b/>
                  </w:rPr>
                </w:pPr>
                <w:r w:rsidRPr="00FC0992">
                  <w:rPr>
                    <w:b/>
                  </w:rPr>
                  <w:t>TO BE COMPLETED BY COLLEGE FAC</w:t>
                </w:r>
                <w:r>
                  <w:rPr>
                    <w:b/>
                  </w:rPr>
                  <w:t xml:space="preserve"> </w:t>
                </w:r>
                <w:r w:rsidRPr="001A7126">
                  <w:rPr>
                    <w:b/>
                    <w:sz w:val="18"/>
                    <w:szCs w:val="18"/>
                  </w:rPr>
                  <w:t>(Following recommendation, forward to the Dean)</w:t>
                </w:r>
              </w:p>
              <w:p w14:paraId="29F70127" w14:textId="77777777" w:rsidR="009C35C8" w:rsidRDefault="009C35C8" w:rsidP="009C35C8">
                <w:r>
                  <w:t xml:space="preserve">Recommend Approval                    </w:t>
                </w:r>
                <w:r w:rsidR="00D05E4F">
                  <w:t xml:space="preserve"> </w:t>
                </w:r>
                <w:r>
                  <w:t xml:space="preserve">  </w:t>
                </w:r>
                <w:sdt>
                  <w:sdtPr>
                    <w:id w:val="317768261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 xml:space="preserve">       </w:t>
                </w:r>
              </w:p>
              <w:p w14:paraId="03F3FDED" w14:textId="77777777" w:rsidR="009C35C8" w:rsidRDefault="009C35C8" w:rsidP="009C35C8">
                <w:r>
                  <w:t xml:space="preserve">Do not Recommend Approval        </w:t>
                </w:r>
                <w:r w:rsidR="00D05E4F">
                  <w:t xml:space="preserve"> </w:t>
                </w:r>
                <w:r>
                  <w:t xml:space="preserve"> </w:t>
                </w:r>
                <w:sdt>
                  <w:sdtPr>
                    <w:id w:val="10522780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 xml:space="preserve">                                       __________________________    _______</w:t>
                </w:r>
              </w:p>
              <w:p w14:paraId="42612EE3" w14:textId="77777777" w:rsidR="009C35C8" w:rsidRDefault="009C35C8" w:rsidP="009C35C8">
                <w:pPr>
                  <w:tabs>
                    <w:tab w:val="left" w:pos="2625"/>
                    <w:tab w:val="left" w:pos="5475"/>
                  </w:tabs>
                </w:pPr>
                <w:r>
                  <w:t xml:space="preserve">                                                                                                           E-Signature of Committee Chair        Date</w:t>
                </w:r>
              </w:p>
            </w:sdtContent>
          </w:sdt>
          <w:sdt>
            <w:sdtPr>
              <w:id w:val="2145768914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25508060" w14:textId="77777777" w:rsidR="009C35C8" w:rsidRDefault="00414CDF" w:rsidP="009C35C8">
                <w:r>
                  <w:rPr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660288" behindDoc="0" locked="0" layoutInCell="1" allowOverlap="1" wp14:anchorId="178330BB" wp14:editId="1EF12C09">
                          <wp:simplePos x="0" y="0"/>
                          <wp:positionH relativeFrom="column">
                            <wp:posOffset>-5080</wp:posOffset>
                          </wp:positionH>
                          <wp:positionV relativeFrom="paragraph">
                            <wp:posOffset>339090</wp:posOffset>
                          </wp:positionV>
                          <wp:extent cx="5760720" cy="0"/>
                          <wp:effectExtent l="0" t="0" r="30480" b="19050"/>
                          <wp:wrapNone/>
                          <wp:docPr id="3" name="Straight Connector 3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5760720" cy="0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line w14:anchorId="055053EA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pt,26.7pt" to="453.2pt,2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" strokecolor="black [3200]" strokeweight=".5pt">
                          <v:stroke joinstyle="miter"/>
                        </v:line>
                      </w:pict>
                    </mc:Fallback>
                  </mc:AlternateContent>
                </w:r>
                <w:r w:rsidR="009C35C8">
                  <w:t xml:space="preserve">Justification: </w:t>
                </w:r>
              </w:p>
            </w:sdtContent>
          </w:sdt>
          <w:p w14:paraId="1C59A869" w14:textId="77777777" w:rsidR="009C35C8" w:rsidRDefault="009C35C8" w:rsidP="009C35C8">
            <w:pPr>
              <w:rPr>
                <w:b/>
              </w:rPr>
            </w:pPr>
          </w:p>
          <w:p w14:paraId="369E8D33" w14:textId="77777777" w:rsidR="008E1F67" w:rsidRPr="00FC0992" w:rsidRDefault="008E1F67" w:rsidP="009C35C8">
            <w:pPr>
              <w:rPr>
                <w:b/>
              </w:rPr>
            </w:pPr>
          </w:p>
        </w:tc>
      </w:tr>
      <w:tr w:rsidR="00903F3B" w14:paraId="04F4EE64" w14:textId="77777777" w:rsidTr="009C35C8">
        <w:trPr>
          <w:trHeight w:val="1138"/>
        </w:trPr>
        <w:tc>
          <w:tcPr>
            <w:tcW w:w="9350" w:type="dxa"/>
          </w:tcPr>
          <w:sdt>
            <w:sdtPr>
              <w:rPr>
                <w:b/>
              </w:rPr>
              <w:id w:val="554201858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2068FC3A" w14:textId="77777777" w:rsidR="00903F3B" w:rsidRPr="00FC0992" w:rsidRDefault="00903F3B" w:rsidP="00AC5341">
                <w:pPr>
                  <w:rPr>
                    <w:b/>
                  </w:rPr>
                </w:pPr>
                <w:r w:rsidRPr="00FC0992">
                  <w:rPr>
                    <w:b/>
                  </w:rPr>
                  <w:t>TO BE COMPLETED BY COLLEGE DEAN</w:t>
                </w:r>
                <w:r w:rsidR="001A7126" w:rsidRPr="001A7126">
                  <w:rPr>
                    <w:b/>
                    <w:sz w:val="18"/>
                    <w:szCs w:val="18"/>
                  </w:rPr>
                  <w:t xml:space="preserve"> (Following recommendation, forward to Faculty Affairs)</w:t>
                </w:r>
              </w:p>
              <w:p w14:paraId="76A1042D" w14:textId="77777777" w:rsidR="007D41F0" w:rsidRDefault="007D41F0" w:rsidP="007D41F0">
                <w:r>
                  <w:t xml:space="preserve">Recommend </w:t>
                </w:r>
                <w:r w:rsidR="00FD7B63">
                  <w:t>Approval</w:t>
                </w:r>
                <w:r w:rsidR="00903F3B">
                  <w:t xml:space="preserve">   </w:t>
                </w:r>
                <w:r w:rsidR="00FD7B63">
                  <w:t xml:space="preserve">  </w:t>
                </w:r>
                <w:r>
                  <w:t xml:space="preserve">              </w:t>
                </w:r>
                <w:r w:rsidR="00FD7B63">
                  <w:t xml:space="preserve"> </w:t>
                </w:r>
                <w:r w:rsidR="00903F3B">
                  <w:t xml:space="preserve">   </w:t>
                </w:r>
                <w:sdt>
                  <w:sdtPr>
                    <w:id w:val="-1003970111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D7B63">
                  <w:t xml:space="preserve">     </w:t>
                </w:r>
              </w:p>
              <w:p w14:paraId="1A2A1AA7" w14:textId="77777777" w:rsidR="00903F3B" w:rsidRDefault="007D41F0" w:rsidP="007D41F0">
                <w:r>
                  <w:t xml:space="preserve">Do not Recommend </w:t>
                </w:r>
                <w:r w:rsidR="00FD7B63">
                  <w:t>Approval</w:t>
                </w:r>
                <w:r w:rsidR="00903F3B">
                  <w:t xml:space="preserve">  </w:t>
                </w:r>
                <w:r w:rsidR="00FD7B63">
                  <w:t xml:space="preserve">    </w:t>
                </w:r>
                <w:r w:rsidR="00903F3B">
                  <w:t xml:space="preserve">    </w:t>
                </w:r>
                <w:sdt>
                  <w:sdtPr>
                    <w:id w:val="-60912529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                   </w:t>
                </w:r>
                <w:r w:rsidR="00FD7B63">
                  <w:t xml:space="preserve">        </w:t>
                </w:r>
                <w:r w:rsidR="00903F3B">
                  <w:t xml:space="preserve">      __________________________    _______</w:t>
                </w:r>
              </w:p>
              <w:p w14:paraId="5C4D2626" w14:textId="77777777" w:rsidR="00903F3B" w:rsidRDefault="00903F3B" w:rsidP="00AC5341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</w:tabs>
                </w:pPr>
                <w:r>
                  <w:tab/>
                </w:r>
                <w:r>
                  <w:tab/>
                </w:r>
                <w:r>
                  <w:tab/>
                </w:r>
                <w:r>
                  <w:tab/>
                </w:r>
                <w:r>
                  <w:tab/>
                </w:r>
                <w:r>
                  <w:tab/>
                  <w:t xml:space="preserve">                    </w:t>
                </w:r>
                <w:r w:rsidR="008606DA">
                  <w:t>E-</w:t>
                </w:r>
                <w:r>
                  <w:t>Signature</w:t>
                </w:r>
                <w:r w:rsidR="008606DA">
                  <w:t xml:space="preserve"> of College Dean              </w:t>
                </w:r>
                <w:r>
                  <w:t>Date</w:t>
                </w:r>
              </w:p>
            </w:sdtContent>
          </w:sdt>
          <w:sdt>
            <w:sdtPr>
              <w:id w:val="1814216825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16BD6376" w14:textId="77777777" w:rsidR="009C35C8" w:rsidRDefault="00FC0992" w:rsidP="008E1F67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</w:tabs>
                </w:pPr>
                <w:r>
                  <w:t xml:space="preserve">Justification: </w:t>
                </w:r>
              </w:p>
            </w:sdtContent>
          </w:sdt>
          <w:p w14:paraId="7A9D6FAB" w14:textId="77777777" w:rsidR="008E1F67" w:rsidRDefault="008E1F67" w:rsidP="008E1F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5330E4B" wp14:editId="32B80F7D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47955</wp:posOffset>
                      </wp:positionV>
                      <wp:extent cx="5762625" cy="0"/>
                      <wp:effectExtent l="0" t="0" r="28575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762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F6F54E" id="Straight Connector 4" o:spid="_x0000_s1026" style="position:absolute;flip: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4pt,11.65pt" to="453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04D1F01B" w14:textId="77777777" w:rsidR="008E1F67" w:rsidRDefault="008E1F67" w:rsidP="008E1F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</w:pPr>
          </w:p>
        </w:tc>
      </w:tr>
      <w:tr w:rsidR="00903F3B" w14:paraId="190113C3" w14:textId="77777777" w:rsidTr="009C35C8">
        <w:trPr>
          <w:trHeight w:val="1138"/>
        </w:trPr>
        <w:tc>
          <w:tcPr>
            <w:tcW w:w="9350" w:type="dxa"/>
          </w:tcPr>
          <w:sdt>
            <w:sdtPr>
              <w:rPr>
                <w:b/>
              </w:rPr>
              <w:id w:val="132757165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436A16BE" w14:textId="77777777" w:rsidR="00903F3B" w:rsidRPr="00FC0992" w:rsidRDefault="00903F3B" w:rsidP="00AC5341">
                <w:pPr>
                  <w:rPr>
                    <w:b/>
                  </w:rPr>
                </w:pPr>
                <w:r w:rsidRPr="00FC0992">
                  <w:rPr>
                    <w:b/>
                  </w:rPr>
                  <w:t>TO</w:t>
                </w:r>
                <w:r w:rsidR="00FC0992">
                  <w:rPr>
                    <w:b/>
                  </w:rPr>
                  <w:t xml:space="preserve"> BE COMPLETED BY </w:t>
                </w:r>
                <w:r w:rsidR="00F65C05">
                  <w:rPr>
                    <w:b/>
                  </w:rPr>
                  <w:t xml:space="preserve">UNIVERSITY </w:t>
                </w:r>
                <w:r w:rsidR="00FC0992">
                  <w:rPr>
                    <w:b/>
                  </w:rPr>
                  <w:t>FPC</w:t>
                </w:r>
              </w:p>
              <w:p w14:paraId="57F75B80" w14:textId="77777777" w:rsidR="007D41F0" w:rsidRDefault="007D41F0" w:rsidP="007D41F0">
                <w:r>
                  <w:t xml:space="preserve">Recommend </w:t>
                </w:r>
                <w:r w:rsidR="00903F3B">
                  <w:t>Approv</w:t>
                </w:r>
                <w:r w:rsidR="00FD7B63">
                  <w:t>al</w:t>
                </w:r>
                <w:r w:rsidR="00903F3B">
                  <w:t xml:space="preserve">  </w:t>
                </w:r>
                <w:r>
                  <w:t xml:space="preserve">             </w:t>
                </w:r>
                <w:r w:rsidR="00903F3B">
                  <w:t xml:space="preserve"> </w:t>
                </w:r>
                <w:r w:rsidR="00FD7B63">
                  <w:t xml:space="preserve">    </w:t>
                </w:r>
                <w:r w:rsidR="00903F3B">
                  <w:t xml:space="preserve">  </w:t>
                </w:r>
                <w:sdt>
                  <w:sdtPr>
                    <w:id w:val="-1680723469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</w:t>
                </w:r>
              </w:p>
              <w:p w14:paraId="477E2D98" w14:textId="77777777" w:rsidR="00903F3B" w:rsidRDefault="007D41F0" w:rsidP="007D41F0">
                <w:r>
                  <w:t>Do not Recommend</w:t>
                </w:r>
                <w:r w:rsidR="00903F3B">
                  <w:t xml:space="preserve"> </w:t>
                </w:r>
                <w:r w:rsidR="00FD7B63">
                  <w:t xml:space="preserve">Approval   </w:t>
                </w:r>
                <w:r w:rsidR="00903F3B">
                  <w:t xml:space="preserve">      </w:t>
                </w:r>
                <w:sdt>
                  <w:sdtPr>
                    <w:id w:val="-19758941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          </w:t>
                </w:r>
                <w:r w:rsidR="00FC0992">
                  <w:t xml:space="preserve">         </w:t>
                </w:r>
                <w:r w:rsidR="00903F3B">
                  <w:t xml:space="preserve">                __________________________   _______</w:t>
                </w:r>
              </w:p>
              <w:p w14:paraId="4EA7EFDE" w14:textId="77777777" w:rsidR="00903F3B" w:rsidRDefault="00903F3B" w:rsidP="008606DA">
                <w:pPr>
                  <w:tabs>
                    <w:tab w:val="left" w:pos="2670"/>
                    <w:tab w:val="left" w:pos="6615"/>
                  </w:tabs>
                </w:pPr>
                <w:r>
                  <w:t xml:space="preserve">                                                                                                           </w:t>
                </w:r>
                <w:r w:rsidR="008606DA">
                  <w:t>E-</w:t>
                </w:r>
                <w:r>
                  <w:t xml:space="preserve">Signature of </w:t>
                </w:r>
                <w:r w:rsidR="008606DA">
                  <w:t>Chair of FPC</w:t>
                </w:r>
                <w:r w:rsidR="008679AF">
                  <w:t xml:space="preserve">           </w:t>
                </w:r>
                <w:r>
                  <w:t xml:space="preserve">    Date</w:t>
                </w:r>
              </w:p>
            </w:sdtContent>
          </w:sdt>
          <w:sdt>
            <w:sdtPr>
              <w:id w:val="-641666121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1BA9F4B6" w14:textId="77777777" w:rsidR="00FC0992" w:rsidRDefault="00FC0992" w:rsidP="008E1F67">
                <w:pPr>
                  <w:tabs>
                    <w:tab w:val="left" w:pos="2670"/>
                    <w:tab w:val="left" w:pos="6615"/>
                  </w:tabs>
                </w:pPr>
                <w:r>
                  <w:t xml:space="preserve">Justification: </w:t>
                </w:r>
              </w:p>
            </w:sdtContent>
          </w:sdt>
          <w:p w14:paraId="621DB485" w14:textId="77777777" w:rsidR="008E1F67" w:rsidRDefault="008E1F67" w:rsidP="008E1F67">
            <w:pPr>
              <w:tabs>
                <w:tab w:val="left" w:pos="2670"/>
                <w:tab w:val="left" w:pos="6615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A3709BF" wp14:editId="0C7DCE5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63195</wp:posOffset>
                      </wp:positionV>
                      <wp:extent cx="5762625" cy="0"/>
                      <wp:effectExtent l="0" t="0" r="2857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762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932357" id="Straight Connector 5" o:spid="_x0000_s1026" style="position:absolute;flip:y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4pt,12.85pt" to="453.3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28A33A52" w14:textId="77777777" w:rsidR="008E1F67" w:rsidRDefault="008E1F67" w:rsidP="008E1F67">
            <w:pPr>
              <w:tabs>
                <w:tab w:val="left" w:pos="2670"/>
                <w:tab w:val="left" w:pos="6615"/>
              </w:tabs>
            </w:pPr>
          </w:p>
        </w:tc>
      </w:tr>
      <w:tr w:rsidR="00903F3B" w14:paraId="298D6DFE" w14:textId="77777777" w:rsidTr="009C35C8">
        <w:trPr>
          <w:trHeight w:val="1138"/>
        </w:trPr>
        <w:tc>
          <w:tcPr>
            <w:tcW w:w="9350" w:type="dxa"/>
          </w:tcPr>
          <w:sdt>
            <w:sdtPr>
              <w:rPr>
                <w:b/>
              </w:rPr>
              <w:id w:val="-719129560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595FED9D" w14:textId="4D26F500" w:rsidR="00903F3B" w:rsidRPr="00FC0992" w:rsidRDefault="00F65C05" w:rsidP="00AC5341">
                <w:pPr>
                  <w:rPr>
                    <w:b/>
                  </w:rPr>
                </w:pPr>
                <w:r>
                  <w:rPr>
                    <w:b/>
                  </w:rPr>
                  <w:t xml:space="preserve">TO BE COMPLETED BY </w:t>
                </w:r>
                <w:r w:rsidR="00903F3B" w:rsidRPr="00FC0992">
                  <w:rPr>
                    <w:b/>
                  </w:rPr>
                  <w:t>PROVOST</w:t>
                </w:r>
                <w:r w:rsidR="00107D82">
                  <w:rPr>
                    <w:b/>
                  </w:rPr>
                  <w:t>/DESIGNEE</w:t>
                </w:r>
              </w:p>
              <w:p w14:paraId="502B8EB4" w14:textId="77777777" w:rsidR="007D41F0" w:rsidRDefault="00D05E4F" w:rsidP="007D41F0">
                <w:r>
                  <w:t xml:space="preserve">Approve                            </w:t>
                </w:r>
                <w:r w:rsidR="007D41F0">
                  <w:t xml:space="preserve">          </w:t>
                </w:r>
                <w:r w:rsidR="00903F3B">
                  <w:t xml:space="preserve">  </w:t>
                </w:r>
                <w:r w:rsidR="00FD7B63">
                  <w:t xml:space="preserve">   </w:t>
                </w:r>
                <w:r w:rsidR="00FC0992">
                  <w:t xml:space="preserve"> </w:t>
                </w:r>
                <w:r w:rsidR="00903F3B">
                  <w:t xml:space="preserve">  </w:t>
                </w:r>
                <w:sdt>
                  <w:sdtPr>
                    <w:id w:val="982741119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C0992">
                  <w:t xml:space="preserve">        </w:t>
                </w:r>
              </w:p>
              <w:p w14:paraId="320E7418" w14:textId="77777777" w:rsidR="00903F3B" w:rsidRDefault="007D41F0" w:rsidP="007D41F0">
                <w:r>
                  <w:t xml:space="preserve">Do not </w:t>
                </w:r>
                <w:r w:rsidR="00D05E4F">
                  <w:t>Approve</w:t>
                </w:r>
                <w:r w:rsidR="00FC0992">
                  <w:t xml:space="preserve">  </w:t>
                </w:r>
                <w:r w:rsidR="00903F3B">
                  <w:t xml:space="preserve"> </w:t>
                </w:r>
                <w:r w:rsidR="00D05E4F">
                  <w:t xml:space="preserve">                         </w:t>
                </w:r>
                <w:r w:rsidR="00903F3B">
                  <w:t xml:space="preserve">     </w:t>
                </w:r>
                <w:sdt>
                  <w:sdtPr>
                    <w:id w:val="38708159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                   </w:t>
                </w:r>
                <w:r w:rsidR="00FC0992">
                  <w:t xml:space="preserve">         </w:t>
                </w:r>
                <w:r w:rsidR="00903F3B">
                  <w:t xml:space="preserve">       __________________________   _______</w:t>
                </w:r>
              </w:p>
              <w:p w14:paraId="6F889B5A" w14:textId="3C1FB0AB" w:rsidR="00903F3B" w:rsidRDefault="00903F3B" w:rsidP="00AC5341">
                <w:pPr>
                  <w:tabs>
                    <w:tab w:val="left" w:pos="2985"/>
                    <w:tab w:val="left" w:pos="6300"/>
                  </w:tabs>
                </w:pPr>
                <w:r>
                  <w:t xml:space="preserve">                                                                                                           </w:t>
                </w:r>
                <w:r w:rsidR="008606DA">
                  <w:t>E-</w:t>
                </w:r>
                <w:r>
                  <w:t>Signature of Pr</w:t>
                </w:r>
                <w:r w:rsidR="008606DA">
                  <w:t xml:space="preserve">ovost                       </w:t>
                </w:r>
                <w:r>
                  <w:t>Date</w:t>
                </w:r>
              </w:p>
            </w:sdtContent>
          </w:sdt>
          <w:sdt>
            <w:sdtPr>
              <w:id w:val="1171989635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66BCB558" w14:textId="77777777" w:rsidR="00FC0992" w:rsidRDefault="008E1F67" w:rsidP="00AC5341">
                <w:pPr>
                  <w:tabs>
                    <w:tab w:val="left" w:pos="2985"/>
                    <w:tab w:val="left" w:pos="6300"/>
                  </w:tabs>
                </w:pPr>
                <w:r>
                  <w:rPr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663360" behindDoc="0" locked="0" layoutInCell="1" allowOverlap="1" wp14:anchorId="51618CF0" wp14:editId="2668A8E8">
                          <wp:simplePos x="0" y="0"/>
                          <wp:positionH relativeFrom="column">
                            <wp:posOffset>-5080</wp:posOffset>
                          </wp:positionH>
                          <wp:positionV relativeFrom="paragraph">
                            <wp:posOffset>332740</wp:posOffset>
                          </wp:positionV>
                          <wp:extent cx="5760720" cy="0"/>
                          <wp:effectExtent l="0" t="0" r="30480" b="19050"/>
                          <wp:wrapNone/>
                          <wp:docPr id="6" name="Straight Connector 6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5760720" cy="0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line w14:anchorId="11097D2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pt,26.2pt" to="453.2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" strokecolor="black [3200]" strokeweight=".5pt">
                          <v:stroke joinstyle="miter"/>
                        </v:line>
                      </w:pict>
                    </mc:Fallback>
                  </mc:AlternateContent>
                </w:r>
                <w:r w:rsidR="00FC0992">
                  <w:t xml:space="preserve">Justification: </w:t>
                </w:r>
              </w:p>
            </w:sdtContent>
          </w:sdt>
          <w:p w14:paraId="7085CF4D" w14:textId="1BA305FD" w:rsidR="00FC0992" w:rsidRDefault="00FC0992" w:rsidP="00AC5341">
            <w:pPr>
              <w:tabs>
                <w:tab w:val="left" w:pos="2985"/>
                <w:tab w:val="left" w:pos="6300"/>
              </w:tabs>
            </w:pPr>
          </w:p>
          <w:p w14:paraId="586EB11C" w14:textId="77777777" w:rsidR="008E1F67" w:rsidRDefault="008E1F67" w:rsidP="00AC5341">
            <w:pPr>
              <w:tabs>
                <w:tab w:val="left" w:pos="2985"/>
                <w:tab w:val="left" w:pos="6300"/>
              </w:tabs>
            </w:pPr>
          </w:p>
        </w:tc>
      </w:tr>
    </w:tbl>
    <w:p w14:paraId="31C1758D" w14:textId="77777777" w:rsidR="009C35C8" w:rsidRDefault="009C35C8">
      <w:pPr>
        <w:rPr>
          <w:rStyle w:val="Hyperlink"/>
          <w:b/>
          <w:color w:val="auto"/>
          <w:u w:val="none"/>
        </w:rPr>
      </w:pPr>
    </w:p>
    <w:p w14:paraId="65C7789D" w14:textId="77777777" w:rsidR="00EA2089" w:rsidRDefault="00EA2089">
      <w:pPr>
        <w:rPr>
          <w:rStyle w:val="Hyperlink"/>
          <w:b/>
          <w:color w:val="auto"/>
          <w:u w:val="none"/>
        </w:rPr>
      </w:pPr>
    </w:p>
    <w:p w14:paraId="306B096F" w14:textId="77777777" w:rsidR="00646C41" w:rsidRPr="00646C41" w:rsidRDefault="00646C41">
      <w:pPr>
        <w:rPr>
          <w:rStyle w:val="Hyperlink"/>
          <w:b/>
          <w:color w:val="auto"/>
          <w:u w:val="none"/>
        </w:rPr>
      </w:pPr>
      <w:r w:rsidRPr="00646C41">
        <w:rPr>
          <w:rStyle w:val="Hyperlink"/>
          <w:b/>
          <w:color w:val="auto"/>
          <w:u w:val="none"/>
        </w:rPr>
        <w:lastRenderedPageBreak/>
        <w:t>The policies listed below are active links to the Faculty Handbook.</w:t>
      </w:r>
    </w:p>
    <w:p w14:paraId="1555BE78" w14:textId="77777777" w:rsidR="008606DA" w:rsidRPr="00EA2089" w:rsidRDefault="00EA2089">
      <w:pPr>
        <w:rPr>
          <w:rStyle w:val="Hyperlink"/>
        </w:rPr>
      </w:pPr>
      <w:r>
        <w:fldChar w:fldCharType="begin"/>
      </w:r>
      <w:r>
        <w:instrText xml:space="preserve"> HYPERLINK "http://www.calstatela.edu/academicsenate/handbook/ch6" \l "consult" </w:instrText>
      </w:r>
      <w:r>
        <w:fldChar w:fldCharType="separate"/>
      </w:r>
      <w:sdt>
        <w:sdtPr>
          <w:id w:val="-786032585"/>
          <w:lock w:val="sdtContentLocked"/>
          <w:placeholder>
            <w:docPart w:val="DefaultPlaceholder_-1854013440"/>
          </w:placeholder>
          <w:group/>
        </w:sdtPr>
        <w:sdtEndPr>
          <w:rPr>
            <w:rStyle w:val="Hyperlink"/>
            <w:color w:val="0563C1" w:themeColor="hyperlink"/>
            <w:u w:val="single"/>
          </w:rPr>
        </w:sdtEndPr>
        <w:sdtContent>
          <w:r w:rsidR="00903F3B" w:rsidRPr="00EA2089">
            <w:rPr>
              <w:rStyle w:val="Hyperlink"/>
            </w:rPr>
            <w:t>Con</w:t>
          </w:r>
          <w:r w:rsidRPr="00EA2089">
            <w:rPr>
              <w:rStyle w:val="Hyperlink"/>
            </w:rPr>
            <w:t>sultation</w:t>
          </w:r>
        </w:sdtContent>
      </w:sdt>
    </w:p>
    <w:p w14:paraId="1578BE97" w14:textId="77777777" w:rsidR="00BD218B" w:rsidRPr="0073052B" w:rsidRDefault="00EA2089">
      <w:pPr>
        <w:rPr>
          <w:rFonts w:cstheme="minorHAnsi"/>
        </w:rPr>
      </w:pPr>
      <w:r>
        <w:fldChar w:fldCharType="end"/>
      </w:r>
      <w:r w:rsidR="0073052B">
        <w:rPr>
          <w:rFonts w:cstheme="minorHAnsi"/>
        </w:rPr>
        <w:t>Attach additional Department/Division/School proposed policies and procedures, if any, here.</w:t>
      </w:r>
    </w:p>
    <w:p w14:paraId="543454C9" w14:textId="77777777" w:rsidR="00397BF6" w:rsidRDefault="00397BF6" w:rsidP="00475822"/>
    <w:p w14:paraId="76A58A1E" w14:textId="77777777" w:rsidR="00044C36" w:rsidRDefault="00044C36" w:rsidP="00475822">
      <w:pPr>
        <w:rPr>
          <w:rStyle w:val="Hyperlink"/>
        </w:rPr>
      </w:pPr>
    </w:p>
    <w:sdt>
      <w:sdtPr>
        <w:rPr>
          <w:color w:val="0563C1" w:themeColor="hyperlink"/>
          <w:u w:val="single"/>
        </w:rPr>
        <w:id w:val="765967143"/>
        <w:lock w:val="sdtContentLocked"/>
        <w:placeholder>
          <w:docPart w:val="DefaultPlaceholder_-1854013440"/>
        </w:placeholder>
        <w:group/>
      </w:sdtPr>
      <w:sdtEndPr>
        <w:rPr>
          <w:color w:val="auto"/>
          <w:u w:val="none"/>
        </w:rPr>
      </w:sdtEndPr>
      <w:sdtContent>
        <w:p w14:paraId="47B09EB4" w14:textId="77777777" w:rsidR="00646C41" w:rsidRPr="00397BF6" w:rsidRDefault="00107D82" w:rsidP="00612422">
          <w:pPr>
            <w:rPr>
              <w:u w:val="single"/>
            </w:rPr>
          </w:pPr>
          <w:hyperlink r:id="rId9" w:anchor="documents" w:history="1">
            <w:r w:rsidR="00EA2089" w:rsidRPr="00EA2089">
              <w:rPr>
                <w:rStyle w:val="Hyperlink"/>
              </w:rPr>
              <w:t>Review of Personnel Policies and Procedures</w:t>
            </w:r>
          </w:hyperlink>
        </w:p>
      </w:sdtContent>
    </w:sdt>
    <w:p w14:paraId="5DC53854" w14:textId="77777777" w:rsidR="00612422" w:rsidRPr="0073052B" w:rsidRDefault="0073052B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720EDFA8" w14:textId="77777777" w:rsidR="00397BF6" w:rsidRDefault="00397BF6"/>
    <w:p w14:paraId="3FA71483" w14:textId="77777777" w:rsidR="00A144AF" w:rsidRPr="00612422" w:rsidRDefault="00A144AF"/>
    <w:sdt>
      <w:sdtPr>
        <w:id w:val="-2122904854"/>
        <w:lock w:val="sdtContentLocked"/>
        <w:placeholder>
          <w:docPart w:val="DefaultPlaceholder_-1854013440"/>
        </w:placeholder>
        <w:group/>
      </w:sdtPr>
      <w:sdtEndPr/>
      <w:sdtContent>
        <w:p w14:paraId="07CAAF66" w14:textId="77777777" w:rsidR="00044C36" w:rsidRPr="00613007" w:rsidRDefault="00107D82" w:rsidP="00EA2089">
          <w:hyperlink r:id="rId10" w:anchor="recruit" w:history="1">
            <w:r w:rsidR="00EA2089" w:rsidRPr="00613007">
              <w:rPr>
                <w:rStyle w:val="Hyperlink"/>
              </w:rPr>
              <w:t xml:space="preserve">Recruitment of Probationary </w:t>
            </w:r>
            <w:r w:rsidR="00613007" w:rsidRPr="00613007">
              <w:rPr>
                <w:rStyle w:val="Hyperlink"/>
              </w:rPr>
              <w:t>Faculty</w:t>
            </w:r>
          </w:hyperlink>
        </w:p>
      </w:sdtContent>
    </w:sdt>
    <w:p w14:paraId="05B78C50" w14:textId="77777777" w:rsidR="00613007" w:rsidRPr="0073052B" w:rsidRDefault="00613007" w:rsidP="00613007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6D8E8BA3" w14:textId="77777777" w:rsidR="00613007" w:rsidRDefault="00613007" w:rsidP="00613007">
      <w:pPr>
        <w:rPr>
          <w:b/>
        </w:rPr>
      </w:pPr>
    </w:p>
    <w:p w14:paraId="108FDD5C" w14:textId="77777777" w:rsidR="00613007" w:rsidRDefault="00613007" w:rsidP="00613007">
      <w:pPr>
        <w:rPr>
          <w:b/>
        </w:rPr>
      </w:pPr>
    </w:p>
    <w:p w14:paraId="7A2BD0AF" w14:textId="77777777" w:rsidR="00613007" w:rsidRDefault="00107D82" w:rsidP="00613007">
      <w:hyperlink r:id="rId11" w:anchor="app" w:history="1">
        <w:r w:rsidR="00613007" w:rsidRPr="00613007">
          <w:rPr>
            <w:rStyle w:val="Hyperlink"/>
          </w:rPr>
          <w:t>Appointment of Probationary Faculty</w:t>
        </w:r>
      </w:hyperlink>
    </w:p>
    <w:p w14:paraId="7DF1C79A" w14:textId="77777777" w:rsidR="00613007" w:rsidRPr="0073052B" w:rsidRDefault="00613007" w:rsidP="00613007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3F834CDE" w14:textId="77777777" w:rsidR="00613007" w:rsidRDefault="00613007" w:rsidP="00613007"/>
    <w:p w14:paraId="2B28A61C" w14:textId="77777777" w:rsidR="00613007" w:rsidRDefault="00613007" w:rsidP="00613007"/>
    <w:p w14:paraId="51794242" w14:textId="77777777" w:rsidR="00613007" w:rsidRDefault="00107D82" w:rsidP="00613007">
      <w:hyperlink r:id="rId12" w:anchor="confidentiality" w:history="1">
        <w:r w:rsidR="00613007" w:rsidRPr="00613007">
          <w:rPr>
            <w:rStyle w:val="Hyperlink"/>
          </w:rPr>
          <w:t>Confidentiality of Personnel Deliberations</w:t>
        </w:r>
      </w:hyperlink>
    </w:p>
    <w:p w14:paraId="33EFBFC2" w14:textId="77777777" w:rsidR="00613007" w:rsidRPr="0073052B" w:rsidRDefault="00613007" w:rsidP="00613007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0F9C50E4" w14:textId="77777777" w:rsidR="00613007" w:rsidRDefault="00613007" w:rsidP="00613007"/>
    <w:p w14:paraId="7AD80561" w14:textId="77777777" w:rsidR="00613007" w:rsidRDefault="00613007" w:rsidP="00613007"/>
    <w:sdt>
      <w:sdtPr>
        <w:id w:val="-2002190909"/>
        <w:lock w:val="sdtContentLocked"/>
        <w:placeholder>
          <w:docPart w:val="DefaultPlaceholder_-1854013440"/>
        </w:placeholder>
        <w:group/>
      </w:sdtPr>
      <w:sdtEndPr/>
      <w:sdtContent>
        <w:p w14:paraId="4C53502D" w14:textId="77777777" w:rsidR="00613007" w:rsidRDefault="00107D82" w:rsidP="00613007">
          <w:hyperlink r:id="rId13" w:anchor="records" w:history="1">
            <w:r w:rsidR="00092324" w:rsidRPr="00092324">
              <w:rPr>
                <w:rStyle w:val="Hyperlink"/>
              </w:rPr>
              <w:t>Personnel Action Files</w:t>
            </w:r>
          </w:hyperlink>
        </w:p>
      </w:sdtContent>
    </w:sdt>
    <w:p w14:paraId="3337A497" w14:textId="77777777" w:rsidR="00092324" w:rsidRPr="0073052B" w:rsidRDefault="00092324" w:rsidP="00092324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78B21150" w14:textId="77777777" w:rsidR="00092324" w:rsidRDefault="00092324" w:rsidP="00613007"/>
    <w:p w14:paraId="624F2FCF" w14:textId="77777777" w:rsidR="00092324" w:rsidRDefault="00092324" w:rsidP="00613007"/>
    <w:sdt>
      <w:sdtPr>
        <w:id w:val="1992135166"/>
        <w:lock w:val="sdtContentLocked"/>
        <w:placeholder>
          <w:docPart w:val="DefaultPlaceholder_-1854013440"/>
        </w:placeholder>
        <w:group/>
      </w:sdtPr>
      <w:sdtEndPr/>
      <w:sdtContent>
        <w:p w14:paraId="12E9FAE2" w14:textId="77777777" w:rsidR="00092324" w:rsidRDefault="00107D82" w:rsidP="00613007">
          <w:hyperlink r:id="rId14" w:anchor="IPP" w:history="1">
            <w:r w:rsidR="00092324" w:rsidRPr="00092324">
              <w:rPr>
                <w:rStyle w:val="Hyperlink"/>
              </w:rPr>
              <w:t>Individualized Professional Plans</w:t>
            </w:r>
          </w:hyperlink>
        </w:p>
      </w:sdtContent>
    </w:sdt>
    <w:p w14:paraId="354A6C0C" w14:textId="77777777" w:rsidR="00092324" w:rsidRPr="0073052B" w:rsidRDefault="00092324" w:rsidP="00092324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031FC7D4" w14:textId="77777777" w:rsidR="00092324" w:rsidRDefault="00092324" w:rsidP="00613007"/>
    <w:p w14:paraId="7541BDB8" w14:textId="77777777" w:rsidR="00092324" w:rsidRDefault="00092324" w:rsidP="00613007"/>
    <w:sdt>
      <w:sdtPr>
        <w:id w:val="-1788038327"/>
        <w:lock w:val="sdtContentLocked"/>
        <w:placeholder>
          <w:docPart w:val="DefaultPlaceholder_-1854013440"/>
        </w:placeholder>
        <w:group/>
      </w:sdtPr>
      <w:sdtEndPr/>
      <w:sdtContent>
        <w:p w14:paraId="76183467" w14:textId="77777777" w:rsidR="00092324" w:rsidRDefault="00107D82" w:rsidP="00613007">
          <w:hyperlink r:id="rId15" w:anchor="composition" w:history="1">
            <w:r w:rsidR="00092324" w:rsidRPr="00092324">
              <w:rPr>
                <w:rStyle w:val="Hyperlink"/>
              </w:rPr>
              <w:t>College Faculty Evaluation Committees</w:t>
            </w:r>
          </w:hyperlink>
        </w:p>
      </w:sdtContent>
    </w:sdt>
    <w:p w14:paraId="199F4E3A" w14:textId="77777777" w:rsidR="00092324" w:rsidRPr="0073052B" w:rsidRDefault="00092324" w:rsidP="00092324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0F88D5D3" w14:textId="77777777" w:rsidR="00092324" w:rsidRDefault="00092324" w:rsidP="00613007"/>
    <w:p w14:paraId="0F7FAF76" w14:textId="77777777" w:rsidR="00092324" w:rsidRDefault="00092324" w:rsidP="00613007"/>
    <w:sdt>
      <w:sdtPr>
        <w:rPr>
          <w:rFonts w:ascii="Times New Roman" w:eastAsia="Times New Roman" w:hAnsi="Times New Roman" w:cs="Times New Roman"/>
          <w:b/>
          <w:sz w:val="24"/>
          <w:szCs w:val="24"/>
        </w:rPr>
        <w:id w:val="910122133"/>
        <w:lock w:val="sdtContentLocked"/>
        <w:placeholder>
          <w:docPart w:val="DefaultPlaceholder_-1854013440"/>
        </w:placeholder>
        <w:group/>
      </w:sdtPr>
      <w:sdtEndPr>
        <w:rPr>
          <w:rFonts w:cstheme="minorHAnsi"/>
        </w:rPr>
      </w:sdtEndPr>
      <w:sdtContent>
        <w:p w14:paraId="307AF100" w14:textId="77777777" w:rsidR="000F33EA" w:rsidRPr="00612422" w:rsidRDefault="000F33EA" w:rsidP="000F33EA">
          <w:pPr>
            <w:jc w:val="center"/>
            <w:rPr>
              <w:b/>
            </w:rPr>
          </w:pPr>
          <w:r w:rsidRPr="00612422">
            <w:rPr>
              <w:b/>
            </w:rPr>
            <w:t xml:space="preserve">Composition of </w:t>
          </w:r>
          <w:r w:rsidR="00092324">
            <w:rPr>
              <w:b/>
            </w:rPr>
            <w:t>College</w:t>
          </w:r>
          <w:r w:rsidRPr="00612422">
            <w:rPr>
              <w:b/>
            </w:rPr>
            <w:t xml:space="preserve"> </w:t>
          </w:r>
          <w:r w:rsidR="00612422">
            <w:rPr>
              <w:b/>
            </w:rPr>
            <w:t>P</w:t>
          </w:r>
          <w:r w:rsidRPr="00612422">
            <w:rPr>
              <w:b/>
            </w:rPr>
            <w:t>ersonnel Committees</w:t>
          </w:r>
          <w:r w:rsidR="00092324">
            <w:rPr>
              <w:b/>
            </w:rPr>
            <w:t xml:space="preserve"> (ARTP)</w:t>
          </w:r>
        </w:p>
        <w:p w14:paraId="777C4A23" w14:textId="77777777" w:rsidR="008D7C8D" w:rsidRDefault="008D7C8D" w:rsidP="009E63BE">
          <w:pPr>
            <w:pStyle w:val="NormalWeb"/>
            <w:spacing w:before="0" w:beforeAutospacing="0"/>
            <w:rPr>
              <w:rFonts w:asciiTheme="minorHAnsi" w:hAnsiTheme="minorHAnsi" w:cstheme="minorHAnsi"/>
              <w:b/>
              <w:sz w:val="22"/>
              <w:szCs w:val="22"/>
            </w:rPr>
          </w:pPr>
          <w:r w:rsidRPr="008D7C8D">
            <w:rPr>
              <w:rFonts w:asciiTheme="minorHAnsi" w:hAnsiTheme="minorHAnsi" w:cstheme="minorHAnsi"/>
              <w:b/>
              <w:sz w:val="22"/>
              <w:szCs w:val="22"/>
            </w:rPr>
            <w:t>Committee Title and Responsibilities</w:t>
          </w:r>
        </w:p>
      </w:sdtContent>
    </w:sdt>
    <w:p w14:paraId="7635294E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707E9AA1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p w14:paraId="43FF1816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color w:val="222222"/>
          <w:sz w:val="22"/>
          <w:szCs w:val="22"/>
        </w:rPr>
        <w:id w:val="689654373"/>
        <w:lock w:val="sdtContentLocked"/>
        <w:placeholder>
          <w:docPart w:val="DefaultPlaceholder_-1854013440"/>
        </w:placeholder>
        <w:group/>
      </w:sdtPr>
      <w:sdtEndPr/>
      <w:sdtContent>
        <w:p w14:paraId="2C4BD8BD" w14:textId="77777777" w:rsidR="008D7C8D" w:rsidRPr="008D7C8D" w:rsidRDefault="008D7C8D" w:rsidP="009E63BE">
          <w:pPr>
            <w:pStyle w:val="NormalWeb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color w:val="222222"/>
              <w:sz w:val="22"/>
              <w:szCs w:val="22"/>
            </w:rPr>
          </w:pPr>
          <w:r w:rsidRPr="008D7C8D">
            <w:rPr>
              <w:rFonts w:asciiTheme="minorHAnsi" w:hAnsiTheme="minorHAnsi" w:cstheme="minorHAnsi"/>
              <w:color w:val="222222"/>
              <w:sz w:val="22"/>
              <w:szCs w:val="22"/>
            </w:rPr>
            <w:t>Number of Members:</w:t>
          </w:r>
        </w:p>
      </w:sdtContent>
    </w:sdt>
    <w:p w14:paraId="74C68ED8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0062D98D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p w14:paraId="6B40AB0B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color w:val="222222"/>
          <w:sz w:val="22"/>
          <w:szCs w:val="22"/>
        </w:rPr>
        <w:id w:val="1318614422"/>
        <w:lock w:val="sdtContentLocked"/>
        <w:placeholder>
          <w:docPart w:val="DefaultPlaceholder_-1854013440"/>
        </w:placeholder>
        <w:group/>
      </w:sdtPr>
      <w:sdtEndPr/>
      <w:sdtContent>
        <w:p w14:paraId="2AEEC760" w14:textId="77777777" w:rsidR="008D7C8D" w:rsidRPr="008D7C8D" w:rsidRDefault="008D7C8D" w:rsidP="009E63BE">
          <w:pPr>
            <w:pStyle w:val="NormalWeb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color w:val="222222"/>
              <w:sz w:val="22"/>
              <w:szCs w:val="22"/>
            </w:rPr>
          </w:pPr>
          <w:r w:rsidRPr="008D7C8D">
            <w:rPr>
              <w:rFonts w:asciiTheme="minorHAnsi" w:hAnsiTheme="minorHAnsi" w:cstheme="minorHAnsi"/>
              <w:color w:val="222222"/>
              <w:sz w:val="22"/>
              <w:szCs w:val="22"/>
            </w:rPr>
            <w:t>Number of Alternates:</w:t>
          </w:r>
        </w:p>
      </w:sdtContent>
    </w:sdt>
    <w:p w14:paraId="256371D6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7312EEEA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p w14:paraId="38646E7C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color w:val="222222"/>
          <w:sz w:val="22"/>
          <w:szCs w:val="22"/>
        </w:rPr>
        <w:id w:val="1709751374"/>
        <w:lock w:val="sdtContentLocked"/>
        <w:placeholder>
          <w:docPart w:val="DefaultPlaceholder_-1854013440"/>
        </w:placeholder>
        <w:group/>
      </w:sdtPr>
      <w:sdtEndPr/>
      <w:sdtContent>
        <w:p w14:paraId="7FEF5F0A" w14:textId="77777777" w:rsidR="008D7C8D" w:rsidRPr="008D7C8D" w:rsidRDefault="008D7C8D" w:rsidP="009E63BE">
          <w:pPr>
            <w:pStyle w:val="NormalWeb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color w:val="222222"/>
              <w:sz w:val="22"/>
              <w:szCs w:val="22"/>
            </w:rPr>
          </w:pPr>
          <w:r w:rsidRPr="008D7C8D">
            <w:rPr>
              <w:rFonts w:asciiTheme="minorHAnsi" w:hAnsiTheme="minorHAnsi" w:cstheme="minorHAnsi"/>
              <w:color w:val="222222"/>
              <w:sz w:val="22"/>
              <w:szCs w:val="22"/>
            </w:rPr>
            <w:t>Quorum:</w:t>
          </w:r>
        </w:p>
      </w:sdtContent>
    </w:sdt>
    <w:p w14:paraId="1D1DF43A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212F16A3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Style w:val="Strong"/>
          <w:rFonts w:asciiTheme="minorHAnsi" w:hAnsiTheme="minorHAnsi" w:cstheme="minorHAnsi"/>
          <w:color w:val="222222"/>
          <w:sz w:val="22"/>
          <w:szCs w:val="22"/>
        </w:rPr>
      </w:pPr>
    </w:p>
    <w:sdt>
      <w:sdtPr>
        <w:rPr>
          <w:rStyle w:val="Strong"/>
          <w:rFonts w:asciiTheme="minorHAnsi" w:hAnsiTheme="minorHAnsi" w:cstheme="minorHAnsi"/>
          <w:b w:val="0"/>
          <w:color w:val="222222"/>
          <w:sz w:val="22"/>
          <w:szCs w:val="22"/>
        </w:rPr>
        <w:id w:val="1608852467"/>
        <w:lock w:val="sdtContentLocked"/>
        <w:placeholder>
          <w:docPart w:val="DefaultPlaceholder_-1854013440"/>
        </w:placeholder>
        <w:group/>
      </w:sdtPr>
      <w:sdtEndPr>
        <w:rPr>
          <w:rStyle w:val="Strong"/>
        </w:rPr>
      </w:sdtEndPr>
      <w:sdtContent>
        <w:p w14:paraId="26841C38" w14:textId="77777777" w:rsidR="009E63BE" w:rsidRPr="009E63BE" w:rsidRDefault="009E63BE" w:rsidP="009E63BE">
          <w:pPr>
            <w:pStyle w:val="NormalWeb"/>
            <w:shd w:val="clear" w:color="auto" w:fill="FFFFFF"/>
            <w:spacing w:before="0" w:beforeAutospacing="0" w:after="160" w:afterAutospacing="0" w:line="22" w:lineRule="atLeast"/>
            <w:rPr>
              <w:rStyle w:val="Strong"/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r w:rsidRPr="009E63BE">
            <w:rPr>
              <w:rStyle w:val="Strong"/>
              <w:rFonts w:asciiTheme="minorHAnsi" w:hAnsiTheme="minorHAnsi" w:cstheme="minorHAnsi"/>
              <w:b w:val="0"/>
              <w:color w:val="222222"/>
              <w:sz w:val="22"/>
              <w:szCs w:val="22"/>
            </w:rPr>
            <w:t>Other Relevant Factors, if any:</w:t>
          </w:r>
        </w:p>
      </w:sdtContent>
    </w:sdt>
    <w:p w14:paraId="353B623E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4234AC74" w14:textId="77777777" w:rsidR="009E63BE" w:rsidRP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Style w:val="Strong"/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Style w:val="Strong"/>
          <w:rFonts w:asciiTheme="minorHAnsi" w:hAnsiTheme="minorHAnsi" w:cstheme="minorHAnsi"/>
          <w:color w:val="222222"/>
          <w:sz w:val="22"/>
          <w:szCs w:val="22"/>
        </w:rPr>
        <w:id w:val="1732348865"/>
        <w:lock w:val="sdtContentLocked"/>
        <w:placeholder>
          <w:docPart w:val="DefaultPlaceholder_-1854013440"/>
        </w:placeholder>
        <w:group/>
      </w:sdtPr>
      <w:sdtEndPr>
        <w:rPr>
          <w:rStyle w:val="Strong"/>
        </w:rPr>
      </w:sdtEndPr>
      <w:sdtContent>
        <w:p w14:paraId="79C8C65D" w14:textId="77777777" w:rsidR="008D7C8D" w:rsidRPr="008D7C8D" w:rsidRDefault="008D7C8D" w:rsidP="009E63BE">
          <w:pPr>
            <w:pStyle w:val="NormalWeb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color w:val="222222"/>
              <w:sz w:val="22"/>
              <w:szCs w:val="22"/>
            </w:rPr>
          </w:pPr>
          <w:r w:rsidRPr="008D7C8D">
            <w:rPr>
              <w:rStyle w:val="Strong"/>
              <w:rFonts w:asciiTheme="minorHAnsi" w:hAnsiTheme="minorHAnsi" w:cstheme="minorHAnsi"/>
              <w:color w:val="222222"/>
              <w:sz w:val="22"/>
              <w:szCs w:val="22"/>
            </w:rPr>
            <w:t>Committee Title and Responsibilities</w:t>
          </w:r>
        </w:p>
      </w:sdtContent>
    </w:sdt>
    <w:p w14:paraId="266ED107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0455BB1C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p w14:paraId="67F7D22C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color w:val="222222"/>
          <w:sz w:val="22"/>
          <w:szCs w:val="22"/>
        </w:rPr>
        <w:id w:val="-943913896"/>
        <w:lock w:val="sdtContentLocked"/>
        <w:placeholder>
          <w:docPart w:val="DefaultPlaceholder_-1854013440"/>
        </w:placeholder>
        <w:group/>
      </w:sdtPr>
      <w:sdtEndPr/>
      <w:sdtContent>
        <w:p w14:paraId="2946DA3F" w14:textId="77777777" w:rsidR="008D7C8D" w:rsidRPr="008D7C8D" w:rsidRDefault="008D7C8D" w:rsidP="009E63BE">
          <w:pPr>
            <w:pStyle w:val="NormalWeb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color w:val="222222"/>
              <w:sz w:val="22"/>
              <w:szCs w:val="22"/>
            </w:rPr>
          </w:pPr>
          <w:r w:rsidRPr="008D7C8D">
            <w:rPr>
              <w:rFonts w:asciiTheme="minorHAnsi" w:hAnsiTheme="minorHAnsi" w:cstheme="minorHAnsi"/>
              <w:color w:val="222222"/>
              <w:sz w:val="22"/>
              <w:szCs w:val="22"/>
            </w:rPr>
            <w:t>Number of Members:</w:t>
          </w:r>
        </w:p>
      </w:sdtContent>
    </w:sdt>
    <w:p w14:paraId="1E2F6AD2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1C21BC27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p w14:paraId="553BF10B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color w:val="222222"/>
          <w:sz w:val="22"/>
          <w:szCs w:val="22"/>
        </w:rPr>
        <w:id w:val="-620772266"/>
        <w:lock w:val="sdtContentLocked"/>
        <w:placeholder>
          <w:docPart w:val="DefaultPlaceholder_-1854013440"/>
        </w:placeholder>
        <w:group/>
      </w:sdtPr>
      <w:sdtEndPr/>
      <w:sdtContent>
        <w:p w14:paraId="779B1AC5" w14:textId="77777777" w:rsidR="008D7C8D" w:rsidRPr="008D7C8D" w:rsidRDefault="008D7C8D" w:rsidP="009E63BE">
          <w:pPr>
            <w:pStyle w:val="NormalWeb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color w:val="222222"/>
              <w:sz w:val="22"/>
              <w:szCs w:val="22"/>
            </w:rPr>
          </w:pPr>
          <w:r w:rsidRPr="008D7C8D">
            <w:rPr>
              <w:rFonts w:asciiTheme="minorHAnsi" w:hAnsiTheme="minorHAnsi" w:cstheme="minorHAnsi"/>
              <w:color w:val="222222"/>
              <w:sz w:val="22"/>
              <w:szCs w:val="22"/>
            </w:rPr>
            <w:t>Number of Alternates:</w:t>
          </w:r>
        </w:p>
      </w:sdtContent>
    </w:sdt>
    <w:p w14:paraId="145EE75D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17DE8E90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p w14:paraId="500FF17E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color w:val="222222"/>
          <w:sz w:val="22"/>
          <w:szCs w:val="22"/>
        </w:rPr>
        <w:id w:val="-1888401611"/>
        <w:lock w:val="sdtContentLocked"/>
        <w:placeholder>
          <w:docPart w:val="DefaultPlaceholder_-1854013440"/>
        </w:placeholder>
        <w:group/>
      </w:sdtPr>
      <w:sdtEndPr/>
      <w:sdtContent>
        <w:p w14:paraId="0EB05E0C" w14:textId="77777777" w:rsidR="008D7C8D" w:rsidRPr="008D7C8D" w:rsidRDefault="008D7C8D" w:rsidP="009E63BE">
          <w:pPr>
            <w:pStyle w:val="NormalWeb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color w:val="222222"/>
              <w:sz w:val="22"/>
              <w:szCs w:val="22"/>
            </w:rPr>
          </w:pPr>
          <w:r w:rsidRPr="008D7C8D">
            <w:rPr>
              <w:rFonts w:asciiTheme="minorHAnsi" w:hAnsiTheme="minorHAnsi" w:cstheme="minorHAnsi"/>
              <w:color w:val="222222"/>
              <w:sz w:val="22"/>
              <w:szCs w:val="22"/>
            </w:rPr>
            <w:t>Quorum:</w:t>
          </w:r>
        </w:p>
      </w:sdtContent>
    </w:sdt>
    <w:p w14:paraId="1F149BB9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74A6C5DF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p w14:paraId="3D01E8A9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color w:val="222222"/>
          <w:sz w:val="22"/>
          <w:szCs w:val="22"/>
        </w:rPr>
        <w:id w:val="119886911"/>
        <w:lock w:val="sdtContentLocked"/>
        <w:placeholder>
          <w:docPart w:val="DefaultPlaceholder_-1854013440"/>
        </w:placeholder>
        <w:group/>
      </w:sdtPr>
      <w:sdtEndPr/>
      <w:sdtContent>
        <w:p w14:paraId="0D475D8F" w14:textId="77777777" w:rsidR="008D7C8D" w:rsidRDefault="008D7C8D" w:rsidP="009E63BE">
          <w:pPr>
            <w:pStyle w:val="NormalWeb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color w:val="222222"/>
              <w:sz w:val="22"/>
              <w:szCs w:val="22"/>
            </w:rPr>
          </w:pPr>
          <w:r w:rsidRPr="008D7C8D">
            <w:rPr>
              <w:rFonts w:asciiTheme="minorHAnsi" w:hAnsiTheme="minorHAnsi" w:cstheme="minorHAnsi"/>
              <w:color w:val="222222"/>
              <w:sz w:val="22"/>
              <w:szCs w:val="22"/>
            </w:rPr>
            <w:t xml:space="preserve">Other relevant Factors, if any: </w:t>
          </w:r>
        </w:p>
      </w:sdtContent>
    </w:sdt>
    <w:p w14:paraId="05DCF957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09562F8A" w14:textId="77777777" w:rsidR="009E63BE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p w14:paraId="4A6A65B3" w14:textId="77777777" w:rsidR="009E63BE" w:rsidRPr="008D7C8D" w:rsidRDefault="009E63BE" w:rsidP="009E63BE">
      <w:pPr>
        <w:pStyle w:val="NormalWeb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1500929264"/>
        <w:lock w:val="sdtContentLocked"/>
        <w:placeholder>
          <w:docPart w:val="DefaultPlaceholder_-1854013440"/>
        </w:placeholder>
        <w:group/>
      </w:sdtPr>
      <w:sdtEndPr/>
      <w:sdtContent>
        <w:p w14:paraId="6ECC5014" w14:textId="77777777" w:rsidR="008D7C8D" w:rsidRDefault="00107D82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16" w:anchor="committee%20responsibilities" w:tgtFrame="_blank" w:history="1">
            <w:r w:rsidR="008D7C8D"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Committee Procedures</w:t>
            </w:r>
          </w:hyperlink>
        </w:p>
      </w:sdtContent>
    </w:sdt>
    <w:p w14:paraId="2F28F71E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519D0A72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10A69B5F" w14:textId="77777777" w:rsidR="009E63BE" w:rsidRPr="008D7C8D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-1044452700"/>
        <w:lock w:val="sdtContentLocked"/>
        <w:placeholder>
          <w:docPart w:val="DefaultPlaceholder_-1854013440"/>
        </w:placeholder>
        <w:group/>
      </w:sdtPr>
      <w:sdtEndPr/>
      <w:sdtContent>
        <w:p w14:paraId="62A34AD3" w14:textId="77777777" w:rsidR="008D7C8D" w:rsidRDefault="00107D82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17" w:anchor="joint%20appointments" w:tgtFrame="_blank" w:history="1">
            <w:r w:rsidR="008D7C8D"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Review of Faculty Holding Joint Appointments and of Faculty Active in Interdisciplinary Programs</w:t>
            </w:r>
          </w:hyperlink>
        </w:p>
      </w:sdtContent>
    </w:sdt>
    <w:p w14:paraId="2D7A6D26" w14:textId="77777777" w:rsidR="009E63BE" w:rsidRPr="0073052B" w:rsidRDefault="009E63BE" w:rsidP="009E63BE">
      <w:pPr>
        <w:spacing w:line="22" w:lineRule="atLeast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4CBA253E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1C339E95" w14:textId="77777777" w:rsidR="009E63BE" w:rsidRPr="008D7C8D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-108658555"/>
        <w:lock w:val="sdtContentLocked"/>
        <w:placeholder>
          <w:docPart w:val="DefaultPlaceholder_-1854013440"/>
        </w:placeholder>
        <w:group/>
      </w:sdtPr>
      <w:sdtEndPr/>
      <w:sdtContent>
        <w:p w14:paraId="0357728E" w14:textId="77777777" w:rsidR="008D7C8D" w:rsidRPr="008D7C8D" w:rsidRDefault="00107D82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18" w:anchor="permanent%20instructional" w:tgtFrame="_blank" w:history="1">
            <w:r w:rsidR="008D7C8D"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Evaluation of Permanent Instructional Faculty</w:t>
            </w:r>
          </w:hyperlink>
        </w:p>
      </w:sdtContent>
    </w:sdt>
    <w:p w14:paraId="4CD25C72" w14:textId="77777777" w:rsidR="009E63BE" w:rsidRPr="0073052B" w:rsidRDefault="009E63BE" w:rsidP="009E63B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3D31575B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28F12503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793260698"/>
        <w:lock w:val="sdtContentLocked"/>
        <w:placeholder>
          <w:docPart w:val="DefaultPlaceholder_-1854013440"/>
        </w:placeholder>
        <w:group/>
      </w:sdtPr>
      <w:sdtEndPr/>
      <w:sdtContent>
        <w:p w14:paraId="4625AD98" w14:textId="77777777" w:rsidR="008D7C8D" w:rsidRDefault="00107D82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19" w:tgtFrame="_blank" w:history="1">
            <w:r w:rsidR="008D7C8D"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Eligibility for Tenure and Promotion</w:t>
            </w:r>
          </w:hyperlink>
        </w:p>
      </w:sdtContent>
    </w:sdt>
    <w:p w14:paraId="2E818154" w14:textId="77777777" w:rsidR="009E63BE" w:rsidRPr="0073052B" w:rsidRDefault="009E63BE" w:rsidP="009E63B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394B3694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1579950C" w14:textId="77777777" w:rsidR="009E63BE" w:rsidRPr="008D7C8D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-1818646354"/>
        <w:lock w:val="sdtContentLocked"/>
        <w:placeholder>
          <w:docPart w:val="DefaultPlaceholder_-1854013440"/>
        </w:placeholder>
        <w:group/>
      </w:sdtPr>
      <w:sdtEndPr/>
      <w:sdtContent>
        <w:p w14:paraId="7457B98F" w14:textId="77777777" w:rsidR="008D7C8D" w:rsidRDefault="00107D82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20" w:anchor="serving" w:history="1">
            <w:r w:rsidR="008D7C8D"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Procedures for Nomination and Recommendation for Promotion</w:t>
            </w:r>
          </w:hyperlink>
        </w:p>
      </w:sdtContent>
    </w:sdt>
    <w:p w14:paraId="647698BC" w14:textId="77777777" w:rsidR="009E63BE" w:rsidRPr="0073052B" w:rsidRDefault="009E63BE" w:rsidP="009E63B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34CE52D1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6A4BF2B1" w14:textId="77777777" w:rsidR="009E63BE" w:rsidRPr="008D7C8D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2055722736"/>
        <w:lock w:val="sdtContentLocked"/>
        <w:placeholder>
          <w:docPart w:val="DefaultPlaceholder_-1854013440"/>
        </w:placeholder>
        <w:group/>
      </w:sdtPr>
      <w:sdtEndPr/>
      <w:sdtContent>
        <w:p w14:paraId="7EAA572C" w14:textId="77777777" w:rsidR="008D7C8D" w:rsidRDefault="00107D82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21" w:anchor="oral" w:tgtFrame="_blank" w:history="1">
            <w:r w:rsidR="008D7C8D"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Oral Testimony</w:t>
            </w:r>
          </w:hyperlink>
        </w:p>
      </w:sdtContent>
    </w:sdt>
    <w:p w14:paraId="67DF423F" w14:textId="77777777" w:rsidR="009E63BE" w:rsidRPr="0073052B" w:rsidRDefault="009E63BE" w:rsidP="009E63B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7AFD501D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62F75195" w14:textId="77777777" w:rsidR="009E63BE" w:rsidRPr="008D7C8D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205078118"/>
        <w:lock w:val="sdtContentLocked"/>
        <w:placeholder>
          <w:docPart w:val="DefaultPlaceholder_-1854013440"/>
        </w:placeholder>
        <w:group/>
      </w:sdtPr>
      <w:sdtEndPr/>
      <w:sdtContent>
        <w:p w14:paraId="4501B472" w14:textId="77777777" w:rsidR="008D7C8D" w:rsidRDefault="00107D82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22" w:anchor="temporary%20appointments" w:tgtFrame="_blank" w:history="1">
            <w:r w:rsidR="008D7C8D"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Appointment of Temporary Faculty</w:t>
            </w:r>
          </w:hyperlink>
        </w:p>
      </w:sdtContent>
    </w:sdt>
    <w:p w14:paraId="6D7441CB" w14:textId="77777777" w:rsidR="009E63BE" w:rsidRPr="0073052B" w:rsidRDefault="009E63BE" w:rsidP="009E63B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200CF46C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2C098776" w14:textId="77777777" w:rsidR="009E63BE" w:rsidRPr="008D7C8D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632603667"/>
        <w:lock w:val="sdtContentLocked"/>
        <w:placeholder>
          <w:docPart w:val="DefaultPlaceholder_-1854013440"/>
        </w:placeholder>
        <w:group/>
      </w:sdtPr>
      <w:sdtEndPr/>
      <w:sdtContent>
        <w:p w14:paraId="049E8480" w14:textId="77777777" w:rsidR="008D7C8D" w:rsidRDefault="00107D82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23" w:anchor="temporary%20instructional" w:tgtFrame="_blank" w:history="1">
            <w:r w:rsidR="008D7C8D"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Evaluation of Temporary Faculty</w:t>
            </w:r>
          </w:hyperlink>
        </w:p>
      </w:sdtContent>
    </w:sdt>
    <w:p w14:paraId="504DD2AE" w14:textId="77777777" w:rsidR="009E63BE" w:rsidRPr="0073052B" w:rsidRDefault="009E63BE" w:rsidP="009E63B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54982F2E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6D56ECF9" w14:textId="77777777" w:rsidR="009E63BE" w:rsidRPr="008D7C8D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1691646411"/>
        <w:lock w:val="sdtContentLocked"/>
        <w:placeholder>
          <w:docPart w:val="DefaultPlaceholder_-1854013440"/>
        </w:placeholder>
        <w:group/>
      </w:sdtPr>
      <w:sdtEndPr/>
      <w:sdtContent>
        <w:p w14:paraId="3ACDF090" w14:textId="77777777" w:rsidR="008D7C8D" w:rsidRDefault="00107D82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24" w:anchor="rangeelevation" w:tgtFrame="_blank" w:history="1">
            <w:r w:rsidR="008D7C8D"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Consideration for Range Elevation</w:t>
            </w:r>
          </w:hyperlink>
        </w:p>
      </w:sdtContent>
    </w:sdt>
    <w:p w14:paraId="09929191" w14:textId="77777777" w:rsidR="009E63BE" w:rsidRPr="0073052B" w:rsidRDefault="009E63BE" w:rsidP="009E63B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56E72591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7C9906DC" w14:textId="77777777" w:rsidR="009E63BE" w:rsidRPr="008D7C8D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dt>
      <w:sdtPr>
        <w:rPr>
          <w:rFonts w:asciiTheme="minorHAnsi" w:hAnsiTheme="minorHAnsi" w:cstheme="minorHAnsi"/>
          <w:b w:val="0"/>
          <w:color w:val="222222"/>
          <w:sz w:val="22"/>
          <w:szCs w:val="22"/>
        </w:rPr>
        <w:id w:val="-1337994304"/>
        <w:lock w:val="sdtContentLocked"/>
        <w:placeholder>
          <w:docPart w:val="DefaultPlaceholder_-1854013440"/>
        </w:placeholder>
        <w:group/>
      </w:sdtPr>
      <w:sdtEndPr/>
      <w:sdtContent>
        <w:p w14:paraId="15A9284D" w14:textId="77777777" w:rsidR="008D7C8D" w:rsidRDefault="008D7C8D" w:rsidP="009E63BE">
          <w:pPr>
            <w:pStyle w:val="Heading4"/>
            <w:shd w:val="clear" w:color="auto" w:fill="FFFFFF"/>
            <w:spacing w:before="0" w:beforeAutospacing="0" w:after="160" w:afterAutospacing="0" w:line="22" w:lineRule="atLeast"/>
            <w:rPr>
              <w:rFonts w:asciiTheme="minorHAnsi" w:hAnsiTheme="minorHAnsi" w:cstheme="minorHAnsi"/>
              <w:b w:val="0"/>
              <w:color w:val="222222"/>
              <w:sz w:val="22"/>
              <w:szCs w:val="22"/>
            </w:rPr>
          </w:pPr>
          <w:hyperlink r:id="rId25" w:anchor="documents" w:tgtFrame="_blank" w:history="1">
            <w:r w:rsidRPr="008D7C8D">
              <w:rPr>
                <w:rStyle w:val="Hyperlink"/>
                <w:rFonts w:asciiTheme="minorHAnsi" w:hAnsiTheme="minorHAnsi" w:cstheme="minorHAnsi"/>
                <w:b w:val="0"/>
                <w:sz w:val="22"/>
                <w:szCs w:val="22"/>
              </w:rPr>
              <w:t>Review of College Personnel Procedures</w:t>
            </w:r>
          </w:hyperlink>
        </w:p>
      </w:sdtContent>
    </w:sdt>
    <w:p w14:paraId="157BC78D" w14:textId="77777777" w:rsidR="009E63BE" w:rsidRPr="0073052B" w:rsidRDefault="009E63BE" w:rsidP="009E63B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48A31AD4" w14:textId="77777777" w:rsidR="009E63BE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p w14:paraId="3449101B" w14:textId="77777777" w:rsidR="009E63BE" w:rsidRPr="008D7C8D" w:rsidRDefault="009E63BE" w:rsidP="009E63BE">
      <w:pPr>
        <w:pStyle w:val="Heading4"/>
        <w:shd w:val="clear" w:color="auto" w:fill="FFFFFF"/>
        <w:spacing w:before="0" w:beforeAutospacing="0" w:after="160" w:afterAutospacing="0" w:line="22" w:lineRule="atLeast"/>
        <w:rPr>
          <w:rFonts w:asciiTheme="minorHAnsi" w:hAnsiTheme="minorHAnsi" w:cstheme="minorHAnsi"/>
          <w:b w:val="0"/>
          <w:color w:val="222222"/>
          <w:sz w:val="22"/>
          <w:szCs w:val="22"/>
        </w:rPr>
      </w:pPr>
    </w:p>
    <w:sectPr w:rsidR="009E63BE" w:rsidRPr="008D7C8D" w:rsidSect="002F0DB2">
      <w:footerReference w:type="default" r:id="rId26"/>
      <w:pgSz w:w="12240" w:h="15840" w:code="1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EE8A2" w14:textId="77777777" w:rsidR="00903F3B" w:rsidRDefault="00903F3B" w:rsidP="00903F3B">
      <w:pPr>
        <w:spacing w:after="0" w:line="240" w:lineRule="auto"/>
      </w:pPr>
      <w:r>
        <w:separator/>
      </w:r>
    </w:p>
  </w:endnote>
  <w:endnote w:type="continuationSeparator" w:id="0">
    <w:p w14:paraId="50104114" w14:textId="77777777" w:rsidR="00903F3B" w:rsidRDefault="00903F3B" w:rsidP="00903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7713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9D1AE4" w14:textId="77777777" w:rsidR="00FC0992" w:rsidRDefault="00FC09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207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E1D7386" w14:textId="77777777" w:rsidR="00FC0992" w:rsidRDefault="00FC0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49E55" w14:textId="77777777" w:rsidR="00903F3B" w:rsidRDefault="00903F3B" w:rsidP="00903F3B">
      <w:pPr>
        <w:spacing w:after="0" w:line="240" w:lineRule="auto"/>
      </w:pPr>
      <w:r>
        <w:separator/>
      </w:r>
    </w:p>
  </w:footnote>
  <w:footnote w:type="continuationSeparator" w:id="0">
    <w:p w14:paraId="18C5D996" w14:textId="77777777" w:rsidR="00903F3B" w:rsidRDefault="00903F3B" w:rsidP="00903F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A4F60"/>
    <w:multiLevelType w:val="multilevel"/>
    <w:tmpl w:val="D3D2E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6B0461"/>
    <w:multiLevelType w:val="multilevel"/>
    <w:tmpl w:val="7A42D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225CDE"/>
    <w:multiLevelType w:val="multilevel"/>
    <w:tmpl w:val="0B16A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426509"/>
    <w:multiLevelType w:val="multilevel"/>
    <w:tmpl w:val="93E8B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2B2EFB"/>
    <w:multiLevelType w:val="multilevel"/>
    <w:tmpl w:val="13121E8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AD3097"/>
    <w:multiLevelType w:val="multilevel"/>
    <w:tmpl w:val="7C8A60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1281189"/>
    <w:multiLevelType w:val="multilevel"/>
    <w:tmpl w:val="B600D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4AD7DF0"/>
    <w:multiLevelType w:val="multilevel"/>
    <w:tmpl w:val="8D84A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834D99"/>
    <w:multiLevelType w:val="multilevel"/>
    <w:tmpl w:val="67709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DAA360A"/>
    <w:multiLevelType w:val="multilevel"/>
    <w:tmpl w:val="96B2C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9558232">
    <w:abstractNumId w:val="4"/>
  </w:num>
  <w:num w:numId="2" w16cid:durableId="559097987">
    <w:abstractNumId w:val="5"/>
  </w:num>
  <w:num w:numId="3" w16cid:durableId="943808480">
    <w:abstractNumId w:val="9"/>
  </w:num>
  <w:num w:numId="4" w16cid:durableId="596836708">
    <w:abstractNumId w:val="7"/>
  </w:num>
  <w:num w:numId="5" w16cid:durableId="1890145556">
    <w:abstractNumId w:val="8"/>
  </w:num>
  <w:num w:numId="6" w16cid:durableId="625084498">
    <w:abstractNumId w:val="0"/>
  </w:num>
  <w:num w:numId="7" w16cid:durableId="1300300638">
    <w:abstractNumId w:val="2"/>
  </w:num>
  <w:num w:numId="8" w16cid:durableId="543718100">
    <w:abstractNumId w:val="1"/>
  </w:num>
  <w:num w:numId="9" w16cid:durableId="463079340">
    <w:abstractNumId w:val="3"/>
  </w:num>
  <w:num w:numId="10" w16cid:durableId="5997234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zK1NDM1NbOwNDVX0lEKTi0uzszPAykwrAUAuNcuWywAAAA="/>
  </w:docVars>
  <w:rsids>
    <w:rsidRoot w:val="00903F3B"/>
    <w:rsid w:val="00044C36"/>
    <w:rsid w:val="00082861"/>
    <w:rsid w:val="00092324"/>
    <w:rsid w:val="000F33EA"/>
    <w:rsid w:val="00107D82"/>
    <w:rsid w:val="0014502D"/>
    <w:rsid w:val="001A7126"/>
    <w:rsid w:val="001F2077"/>
    <w:rsid w:val="00247982"/>
    <w:rsid w:val="002961ED"/>
    <w:rsid w:val="002F0DB2"/>
    <w:rsid w:val="00397BF6"/>
    <w:rsid w:val="00414CDF"/>
    <w:rsid w:val="00475822"/>
    <w:rsid w:val="00612422"/>
    <w:rsid w:val="00613007"/>
    <w:rsid w:val="00632C1F"/>
    <w:rsid w:val="00646C41"/>
    <w:rsid w:val="006E35A4"/>
    <w:rsid w:val="0073052B"/>
    <w:rsid w:val="007D41F0"/>
    <w:rsid w:val="0085776E"/>
    <w:rsid w:val="008606DA"/>
    <w:rsid w:val="008679AF"/>
    <w:rsid w:val="008D7C8D"/>
    <w:rsid w:val="008E1F67"/>
    <w:rsid w:val="00903F3B"/>
    <w:rsid w:val="0096247C"/>
    <w:rsid w:val="009C35C8"/>
    <w:rsid w:val="009E63BE"/>
    <w:rsid w:val="00A144AF"/>
    <w:rsid w:val="00AB5C95"/>
    <w:rsid w:val="00B32CB6"/>
    <w:rsid w:val="00BD218B"/>
    <w:rsid w:val="00C13D45"/>
    <w:rsid w:val="00C81729"/>
    <w:rsid w:val="00D05E4F"/>
    <w:rsid w:val="00D31640"/>
    <w:rsid w:val="00E26870"/>
    <w:rsid w:val="00E83709"/>
    <w:rsid w:val="00EA2089"/>
    <w:rsid w:val="00F65C05"/>
    <w:rsid w:val="00FC0992"/>
    <w:rsid w:val="00FD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DA7CE"/>
  <w15:chartTrackingRefBased/>
  <w15:docId w15:val="{F3DA2BFA-5C0D-4359-A5BF-0202E245B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F3B"/>
  </w:style>
  <w:style w:type="paragraph" w:styleId="Heading4">
    <w:name w:val="heading 4"/>
    <w:basedOn w:val="Normal"/>
    <w:link w:val="Heading4Char"/>
    <w:uiPriority w:val="9"/>
    <w:qFormat/>
    <w:rsid w:val="008D7C8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3F3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0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F3B"/>
  </w:style>
  <w:style w:type="table" w:styleId="TableGrid">
    <w:name w:val="Table Grid"/>
    <w:basedOn w:val="TableNormal"/>
    <w:uiPriority w:val="39"/>
    <w:rsid w:val="00903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0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F3B"/>
  </w:style>
  <w:style w:type="paragraph" w:styleId="NormalWeb">
    <w:name w:val="Normal (Web)"/>
    <w:basedOn w:val="Normal"/>
    <w:uiPriority w:val="99"/>
    <w:unhideWhenUsed/>
    <w:rsid w:val="000F33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242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44AF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D7C8D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8D7C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7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1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calstatela.edu/academicsenate/handbook/ch6a" TargetMode="External"/><Relationship Id="rId18" Type="http://schemas.openxmlformats.org/officeDocument/2006/relationships/hyperlink" Target="http://www.calstatela.edu/academicsenate/handbook/ch6a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www.calstatela.edu/academicsenate/handbook/ch6a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calstatela.edu/academicsenate/handbook/ch6a" TargetMode="External"/><Relationship Id="rId17" Type="http://schemas.openxmlformats.org/officeDocument/2006/relationships/hyperlink" Target="http://www.calstatela.edu/academicsenate/handbook/ch6a" TargetMode="External"/><Relationship Id="rId25" Type="http://schemas.openxmlformats.org/officeDocument/2006/relationships/hyperlink" Target="http://www.calstatela.edu/academicsenate/handbook/ch6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alstatela.edu/academicsenate/handbook/ch6a" TargetMode="External"/><Relationship Id="rId20" Type="http://schemas.openxmlformats.org/officeDocument/2006/relationships/hyperlink" Target="http://www.calstatela.edu/academicsenate/handbook/ch6b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alstatela.edu/academicsenate/handbook/ch6a" TargetMode="External"/><Relationship Id="rId24" Type="http://schemas.openxmlformats.org/officeDocument/2006/relationships/hyperlink" Target="http://www.calstatela.edu/academicsenate/handbook/ch6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calstatela.edu/academicsenate/handbook/ch6a" TargetMode="External"/><Relationship Id="rId23" Type="http://schemas.openxmlformats.org/officeDocument/2006/relationships/hyperlink" Target="http://www.calstatela.edu/academicsenate/handbook/ch6a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://www.calstatela.edu/academicsenate/handbook/ch6a" TargetMode="External"/><Relationship Id="rId19" Type="http://schemas.openxmlformats.org/officeDocument/2006/relationships/hyperlink" Target="http://www.calstatela.edu/academicsenate/handbook/ch6b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alstatela.edu/academicsenate/handbook/ch6a" TargetMode="External"/><Relationship Id="rId14" Type="http://schemas.openxmlformats.org/officeDocument/2006/relationships/hyperlink" Target="http://www.calstatela.edu/academicsenate/handbook/ch6a" TargetMode="External"/><Relationship Id="rId22" Type="http://schemas.openxmlformats.org/officeDocument/2006/relationships/hyperlink" Target="http://www.calstatela.edu/academicsenate/handbook/ch6a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E3724-E9E3-4A87-A0AA-1DB4297C158A}"/>
      </w:docPartPr>
      <w:docPartBody>
        <w:p w:rsidR="00DF62B1" w:rsidRDefault="00C22C02">
          <w:r w:rsidRPr="006035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5AECDC6D21495281D3851AA25F5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9219E-15F2-40A8-AD00-BBDDA19E5C41}"/>
      </w:docPartPr>
      <w:docPartBody>
        <w:p w:rsidR="00DF62B1" w:rsidRDefault="00C22C02" w:rsidP="00C22C02">
          <w:pPr>
            <w:pStyle w:val="E05AECDC6D21495281D3851AA25F54FE"/>
          </w:pPr>
          <w:r w:rsidRPr="0060350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08B8"/>
    <w:rsid w:val="009377AD"/>
    <w:rsid w:val="009908B8"/>
    <w:rsid w:val="00C22C02"/>
    <w:rsid w:val="00DF62B1"/>
    <w:rsid w:val="00E4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2C02"/>
    <w:rPr>
      <w:color w:val="808080"/>
    </w:rPr>
  </w:style>
  <w:style w:type="paragraph" w:customStyle="1" w:styleId="E05AECDC6D21495281D3851AA25F54FE">
    <w:name w:val="E05AECDC6D21495281D3851AA25F54FE"/>
    <w:rsid w:val="00C22C0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24B35-68D5-490B-B421-E044A0496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76</Words>
  <Characters>67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7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oBVT</dc:creator>
  <cp:keywords/>
  <dc:description/>
  <cp:lastModifiedBy>Salcido, Violeta</cp:lastModifiedBy>
  <cp:revision>2</cp:revision>
  <dcterms:created xsi:type="dcterms:W3CDTF">2023-03-23T16:30:00Z</dcterms:created>
  <dcterms:modified xsi:type="dcterms:W3CDTF">2023-03-23T16:30:00Z</dcterms:modified>
</cp:coreProperties>
</file>